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E880C7" w14:textId="5B07CD1F" w:rsidR="00535A5C" w:rsidRDefault="00DB116C" w:rsidP="004C68BF">
      <w:pPr>
        <w:spacing w:line="336" w:lineRule="auto"/>
        <w:ind w:right="-554"/>
        <w:rPr>
          <w:rFonts w:cs="Arial"/>
          <w:i/>
        </w:rPr>
      </w:pPr>
      <w:r>
        <w:rPr>
          <w:rFonts w:cs="Arial"/>
          <w:i/>
        </w:rPr>
        <w:t>October</w:t>
      </w:r>
      <w:r w:rsidR="004F11A7">
        <w:rPr>
          <w:rFonts w:cs="Arial"/>
          <w:i/>
        </w:rPr>
        <w:t xml:space="preserve"> 202</w:t>
      </w:r>
      <w:r w:rsidR="006818AC">
        <w:rPr>
          <w:rFonts w:cs="Arial"/>
          <w:i/>
        </w:rPr>
        <w:t>1</w:t>
      </w:r>
      <w:r w:rsidR="00B35AA9" w:rsidRPr="00387027">
        <w:rPr>
          <w:rFonts w:cs="Arial"/>
          <w:i/>
        </w:rPr>
        <w:t xml:space="preserve"> – for immediate release   </w:t>
      </w:r>
    </w:p>
    <w:p w14:paraId="4FE880C8" w14:textId="7E9BE820" w:rsidR="00535A5C" w:rsidRDefault="00535A5C" w:rsidP="004C68BF">
      <w:pPr>
        <w:spacing w:line="336" w:lineRule="auto"/>
        <w:ind w:right="-554"/>
        <w:rPr>
          <w:rFonts w:cs="Arial"/>
          <w:i/>
        </w:rPr>
      </w:pPr>
    </w:p>
    <w:p w14:paraId="4C329CF1" w14:textId="4CBBA5C9" w:rsidR="00DB116C" w:rsidRPr="00465F49" w:rsidRDefault="00DB116C" w:rsidP="00DB116C">
      <w:pPr>
        <w:shd w:val="clear" w:color="auto" w:fill="FFFFFF"/>
        <w:spacing w:after="240" w:line="200" w:lineRule="atLeast"/>
        <w:textAlignment w:val="baseline"/>
        <w:rPr>
          <w:rFonts w:cs="Arial"/>
          <w:b/>
          <w:bCs/>
          <w:iCs/>
          <w:sz w:val="32"/>
          <w:szCs w:val="32"/>
        </w:rPr>
      </w:pPr>
      <w:r w:rsidRPr="00DB116C">
        <w:rPr>
          <w:rFonts w:cs="Arial"/>
          <w:b/>
          <w:bCs/>
          <w:color w:val="211A15"/>
          <w:sz w:val="32"/>
          <w:szCs w:val="32"/>
          <w:lang w:val="en-US"/>
        </w:rPr>
        <w:t xml:space="preserve">Renishaw next-generation </w:t>
      </w:r>
      <w:proofErr w:type="spellStart"/>
      <w:r w:rsidRPr="00DB116C">
        <w:rPr>
          <w:rFonts w:cs="Arial"/>
          <w:b/>
          <w:bCs/>
          <w:color w:val="211A15"/>
          <w:sz w:val="32"/>
          <w:szCs w:val="32"/>
          <w:lang w:val="en-US"/>
        </w:rPr>
        <w:t>FORTiS</w:t>
      </w:r>
      <w:proofErr w:type="spellEnd"/>
      <w:r w:rsidRPr="00DB116C">
        <w:rPr>
          <w:rFonts w:cs="Arial"/>
          <w:b/>
          <w:bCs/>
          <w:color w:val="211A15"/>
          <w:sz w:val="32"/>
          <w:szCs w:val="32"/>
          <w:lang w:val="en-US"/>
        </w:rPr>
        <w:t>™ enclosed linear encoders offer enhanced metrology and reliability for machine tools</w:t>
      </w:r>
    </w:p>
    <w:p w14:paraId="68BE8B59" w14:textId="5411AEE3" w:rsidR="002C6695" w:rsidRDefault="002C6695" w:rsidP="00DB116C">
      <w:pPr>
        <w:rPr>
          <w:rFonts w:cs="Arial"/>
          <w:color w:val="211A15"/>
        </w:rPr>
      </w:pPr>
      <w:r>
        <w:rPr>
          <w:rFonts w:cs="Arial"/>
          <w:color w:val="211A15"/>
        </w:rPr>
        <w:t xml:space="preserve">Delegates at EMO </w:t>
      </w:r>
      <w:r w:rsidR="0057670B">
        <w:rPr>
          <w:rFonts w:cs="Arial"/>
          <w:color w:val="211A15"/>
        </w:rPr>
        <w:t xml:space="preserve">Milano </w:t>
      </w:r>
      <w:r>
        <w:rPr>
          <w:rFonts w:cs="Arial"/>
          <w:color w:val="211A15"/>
        </w:rPr>
        <w:t xml:space="preserve">2021 are invited to the Renishaw stand to learn about the new enclosed encoder that enables </w:t>
      </w:r>
      <w:r w:rsidR="00C7573D">
        <w:rPr>
          <w:rFonts w:cs="Arial"/>
          <w:color w:val="211A15"/>
        </w:rPr>
        <w:t>machine tool bui</w:t>
      </w:r>
      <w:r w:rsidR="00986001">
        <w:rPr>
          <w:rFonts w:cs="Arial"/>
          <w:color w:val="211A15"/>
        </w:rPr>
        <w:t>l</w:t>
      </w:r>
      <w:r w:rsidR="00C7573D">
        <w:rPr>
          <w:rFonts w:cs="Arial"/>
          <w:color w:val="211A15"/>
        </w:rPr>
        <w:t>ders to improve machine tool performance</w:t>
      </w:r>
      <w:r w:rsidR="0057670B">
        <w:rPr>
          <w:rFonts w:cs="Arial"/>
          <w:color w:val="211A15"/>
        </w:rPr>
        <w:t xml:space="preserve"> and </w:t>
      </w:r>
      <w:r w:rsidR="00C7573D">
        <w:rPr>
          <w:rFonts w:cs="Arial"/>
          <w:color w:val="211A15"/>
        </w:rPr>
        <w:t xml:space="preserve">increase uptime </w:t>
      </w:r>
      <w:r w:rsidR="0057670B">
        <w:rPr>
          <w:rFonts w:cs="Arial"/>
          <w:color w:val="211A15"/>
        </w:rPr>
        <w:t>while</w:t>
      </w:r>
      <w:r w:rsidR="00C7573D">
        <w:rPr>
          <w:rFonts w:cs="Arial"/>
          <w:color w:val="211A15"/>
        </w:rPr>
        <w:t xml:space="preserve"> enhanc</w:t>
      </w:r>
      <w:r w:rsidR="0057670B">
        <w:rPr>
          <w:rFonts w:cs="Arial"/>
          <w:color w:val="211A15"/>
        </w:rPr>
        <w:t>ing</w:t>
      </w:r>
      <w:r w:rsidR="00C7573D">
        <w:rPr>
          <w:rFonts w:cs="Arial"/>
          <w:color w:val="211A15"/>
        </w:rPr>
        <w:t xml:space="preserve"> the efficiency of assembly, </w:t>
      </w:r>
      <w:proofErr w:type="gramStart"/>
      <w:r w:rsidR="00C7573D">
        <w:rPr>
          <w:rFonts w:cs="Arial"/>
          <w:color w:val="211A15"/>
        </w:rPr>
        <w:t>maintenance</w:t>
      </w:r>
      <w:proofErr w:type="gramEnd"/>
      <w:r w:rsidR="00C7573D">
        <w:rPr>
          <w:rFonts w:cs="Arial"/>
          <w:color w:val="211A15"/>
        </w:rPr>
        <w:t xml:space="preserve"> and servicing.</w:t>
      </w:r>
      <w:r>
        <w:rPr>
          <w:rFonts w:cs="Arial"/>
          <w:color w:val="211A15"/>
        </w:rPr>
        <w:t xml:space="preserve"> </w:t>
      </w:r>
    </w:p>
    <w:p w14:paraId="3760D500" w14:textId="2C5C3734" w:rsidR="00DB116C" w:rsidRPr="00DB116C" w:rsidRDefault="00DB116C" w:rsidP="00DB116C">
      <w:pPr>
        <w:rPr>
          <w:rFonts w:cs="Arial"/>
          <w:color w:val="211A15"/>
        </w:rPr>
      </w:pPr>
      <w:r w:rsidRPr="00DB116C">
        <w:rPr>
          <w:rFonts w:cs="Arial"/>
          <w:color w:val="211A15"/>
        </w:rPr>
        <w:t xml:space="preserve">The </w:t>
      </w:r>
      <w:r w:rsidRPr="00DB116C">
        <w:rPr>
          <w:rFonts w:cs="Arial"/>
        </w:rPr>
        <w:t>innovative </w:t>
      </w:r>
      <w:hyperlink r:id="rId11" w:tgtFrame="_blank" w:tooltip="Enclosed optical encoders" w:history="1">
        <w:r w:rsidRPr="00DB116C">
          <w:rPr>
            <w:rFonts w:cs="Arial"/>
            <w:bdr w:val="none" w:sz="0" w:space="0" w:color="auto" w:frame="1"/>
          </w:rPr>
          <w:t>FORTiS</w:t>
        </w:r>
      </w:hyperlink>
      <w:r w:rsidRPr="00DB116C">
        <w:rPr>
          <w:rFonts w:cs="Arial"/>
        </w:rPr>
        <w:t xml:space="preserve"> enclosed linear </w:t>
      </w:r>
      <w:r w:rsidRPr="00DB116C">
        <w:rPr>
          <w:rFonts w:cs="Arial"/>
          <w:color w:val="211A15"/>
        </w:rPr>
        <w:t>absolute encoder series is designed for use in harsh environments such as machine tools. It can also be used in functional safety applications up to SiL2</w:t>
      </w:r>
      <w:r w:rsidR="00D9286E">
        <w:rPr>
          <w:rFonts w:cs="Arial"/>
          <w:color w:val="211A15"/>
        </w:rPr>
        <w:t xml:space="preserve"> </w:t>
      </w:r>
      <w:r w:rsidR="00BE6258">
        <w:rPr>
          <w:rFonts w:cs="Arial"/>
          <w:color w:val="211A15"/>
        </w:rPr>
        <w:t xml:space="preserve">and </w:t>
      </w:r>
      <w:r w:rsidRPr="00DB116C">
        <w:rPr>
          <w:rFonts w:cs="Arial"/>
          <w:color w:val="211A15"/>
        </w:rPr>
        <w:t>PLd.</w:t>
      </w:r>
    </w:p>
    <w:p w14:paraId="51B2B213" w14:textId="579E8734" w:rsidR="00DB116C" w:rsidRPr="00DB116C" w:rsidRDefault="00DB116C" w:rsidP="00DB116C">
      <w:pPr>
        <w:rPr>
          <w:rFonts w:cs="Arial"/>
          <w:color w:val="211A15"/>
        </w:rPr>
      </w:pPr>
      <w:r w:rsidRPr="00DB116C">
        <w:rPr>
          <w:rFonts w:cs="Arial"/>
          <w:color w:val="211A15"/>
        </w:rPr>
        <w:t xml:space="preserve">The FORTiS </w:t>
      </w:r>
      <w:r w:rsidR="00750119">
        <w:rPr>
          <w:rFonts w:cs="Arial"/>
          <w:color w:val="211A15"/>
        </w:rPr>
        <w:t xml:space="preserve">encoder </w:t>
      </w:r>
      <w:r w:rsidRPr="00DB116C">
        <w:rPr>
          <w:rFonts w:cs="Arial"/>
          <w:color w:val="211A15"/>
        </w:rPr>
        <w:t>design is built upon industry-</w:t>
      </w:r>
      <w:r w:rsidRPr="00DB116C">
        <w:rPr>
          <w:rFonts w:cs="Arial"/>
        </w:rPr>
        <w:t>proven </w:t>
      </w:r>
      <w:hyperlink r:id="rId12" w:tgtFrame="_blank" w:tooltip="RESOLUTE™ encoder series" w:history="1">
        <w:r w:rsidRPr="00DB116C">
          <w:rPr>
            <w:rFonts w:cs="Arial"/>
            <w:bdr w:val="none" w:sz="0" w:space="0" w:color="auto" w:frame="1"/>
          </w:rPr>
          <w:t>RESOLUTE™</w:t>
        </w:r>
      </w:hyperlink>
      <w:r w:rsidRPr="00DB116C">
        <w:rPr>
          <w:rFonts w:cs="Arial"/>
        </w:rPr>
        <w:t xml:space="preserve"> encoder </w:t>
      </w:r>
      <w:r w:rsidRPr="00DB116C">
        <w:rPr>
          <w:rFonts w:cs="Arial"/>
          <w:color w:val="211A15"/>
        </w:rPr>
        <w:t>technology and provides high resistance to the ingress of liquids and solid debris contaminants. It features an extruded enclosure with longitudinally</w:t>
      </w:r>
      <w:r w:rsidR="00A673FA">
        <w:rPr>
          <w:rFonts w:cs="Arial"/>
          <w:color w:val="211A15"/>
        </w:rPr>
        <w:t>-</w:t>
      </w:r>
      <w:r w:rsidRPr="00DB116C">
        <w:rPr>
          <w:rFonts w:cs="Arial"/>
          <w:color w:val="211A15"/>
        </w:rPr>
        <w:t>attached</w:t>
      </w:r>
      <w:r w:rsidR="00FB512A">
        <w:rPr>
          <w:rFonts w:cs="Arial"/>
          <w:color w:val="211A15"/>
        </w:rPr>
        <w:t xml:space="preserve"> </w:t>
      </w:r>
      <w:r w:rsidRPr="00DB116C">
        <w:rPr>
          <w:rFonts w:cs="Arial"/>
          <w:color w:val="211A15"/>
        </w:rPr>
        <w:t xml:space="preserve">interlocking lip seals and sealed end caps. The readhead body is joined to a sealed optical unit by a blade, which travels through the </w:t>
      </w:r>
      <w:proofErr w:type="spellStart"/>
      <w:r w:rsidR="00750119">
        <w:rPr>
          <w:rFonts w:cs="Arial"/>
          <w:color w:val="211A15"/>
        </w:rPr>
        <w:t>DuraSeal</w:t>
      </w:r>
      <w:proofErr w:type="spellEnd"/>
      <w:r w:rsidR="00750119">
        <w:rPr>
          <w:rFonts w:cs="Arial"/>
          <w:color w:val="211A15"/>
        </w:rPr>
        <w:t xml:space="preserve">™ </w:t>
      </w:r>
      <w:r w:rsidRPr="00DB116C">
        <w:rPr>
          <w:rFonts w:cs="Arial"/>
          <w:color w:val="211A15"/>
        </w:rPr>
        <w:t>lip seals along the length of the encoder.</w:t>
      </w:r>
      <w:r w:rsidR="00067530">
        <w:rPr>
          <w:rFonts w:cs="Arial"/>
          <w:color w:val="211A15"/>
        </w:rPr>
        <w:t xml:space="preserve"> </w:t>
      </w:r>
      <w:r w:rsidRPr="00DB116C">
        <w:rPr>
          <w:rFonts w:cs="Arial"/>
          <w:color w:val="211A15"/>
        </w:rPr>
        <w:t>Linear axis movement causes the readhead and optics to traverse the encoder's absolute scale (which is fixed to the inside of the enclosure), without mechanical contact.</w:t>
      </w:r>
    </w:p>
    <w:p w14:paraId="4F666B0D" w14:textId="2D3A0AD2" w:rsidR="00DB116C" w:rsidRPr="00DB116C" w:rsidRDefault="00DB116C" w:rsidP="00DB116C">
      <w:pPr>
        <w:rPr>
          <w:rFonts w:cs="Arial"/>
          <w:color w:val="211A15"/>
        </w:rPr>
      </w:pPr>
      <w:r w:rsidRPr="00DB116C">
        <w:rPr>
          <w:rFonts w:cs="Arial"/>
          <w:color w:val="211A15"/>
        </w:rPr>
        <w:t>Ian Eldred, Principal Mechanical Engineer at Renishaw,</w:t>
      </w:r>
      <w:r w:rsidR="00067530" w:rsidRPr="00067530">
        <w:t xml:space="preserve"> </w:t>
      </w:r>
      <w:r w:rsidR="00067530" w:rsidRPr="00067530">
        <w:rPr>
          <w:rFonts w:cs="Arial"/>
          <w:color w:val="211A15"/>
        </w:rPr>
        <w:t xml:space="preserve">highlights a range of unique and ground-breaking design features, coupled with the </w:t>
      </w:r>
      <w:r w:rsidR="00BE7FEA">
        <w:rPr>
          <w:rFonts w:cs="Arial"/>
          <w:color w:val="211A15"/>
        </w:rPr>
        <w:t xml:space="preserve">recent </w:t>
      </w:r>
      <w:r w:rsidR="00067530" w:rsidRPr="00067530">
        <w:rPr>
          <w:rFonts w:cs="Arial"/>
          <w:color w:val="211A15"/>
        </w:rPr>
        <w:t>introduction of Functionally Safe (FS) variants:</w:t>
      </w:r>
    </w:p>
    <w:p w14:paraId="2725BDFF" w14:textId="26BDF4A8" w:rsidR="00DB116C" w:rsidRPr="00DB116C" w:rsidRDefault="00DB116C" w:rsidP="00DB116C">
      <w:pPr>
        <w:rPr>
          <w:rFonts w:cs="Arial"/>
          <w:color w:val="211A15"/>
        </w:rPr>
      </w:pPr>
      <w:r w:rsidRPr="00DB116C">
        <w:rPr>
          <w:rFonts w:cs="Arial"/>
          <w:color w:val="211A15"/>
        </w:rPr>
        <w:t xml:space="preserve">“The new FORTiS enclosed absolute encoder range is the culmination of years of R&amp;D effort at Renishaw. It delivers superior repeatability, reduced hysteresis and improved measurement performance due to an innovative non-contact mechanical design that doesn't require a mechanical guidance carriage. Five years of accelerated life testing, under the harshest conditions, has enabled Renishaw to develop and refine the new advanced </w:t>
      </w:r>
      <w:proofErr w:type="spellStart"/>
      <w:r w:rsidRPr="00DB116C">
        <w:rPr>
          <w:rFonts w:cs="Arial"/>
          <w:color w:val="211A15"/>
        </w:rPr>
        <w:t>DuraSeal</w:t>
      </w:r>
      <w:proofErr w:type="spellEnd"/>
      <w:r w:rsidRPr="00DB116C">
        <w:rPr>
          <w:rFonts w:cs="Arial"/>
          <w:color w:val="211A15"/>
        </w:rPr>
        <w:t xml:space="preserve"> lip seals. These offer excellent resistance to wear and machine tool lubricants, superior sealing and ingress protection up to IP64 when combined with air purge.”</w:t>
      </w:r>
    </w:p>
    <w:p w14:paraId="6DF6A52B" w14:textId="7B79DEC9" w:rsidR="00DB116C" w:rsidRPr="00DB116C" w:rsidRDefault="00DB116C" w:rsidP="00DB116C">
      <w:pPr>
        <w:rPr>
          <w:rFonts w:cs="Arial"/>
          <w:color w:val="211A15"/>
        </w:rPr>
      </w:pPr>
      <w:r w:rsidRPr="00DB116C">
        <w:rPr>
          <w:rFonts w:cs="Arial"/>
          <w:color w:val="211A15"/>
        </w:rPr>
        <w:t>He continues, “FORTiS absolute encoders also feature integrated, specially-designed tuned mass dampers that deliver class-leading 30 g vibration resistance and push the limits of what enclosed encoders can endure. Installation of FORTiS encoders is quick and easy, which will help our customers save manufacturing and servicing time.</w:t>
      </w:r>
      <w:r w:rsidR="00794547">
        <w:rPr>
          <w:rFonts w:cs="Arial"/>
          <w:color w:val="211A15"/>
        </w:rPr>
        <w:t xml:space="preserve"> </w:t>
      </w:r>
      <w:r w:rsidR="00794547" w:rsidRPr="00794547">
        <w:rPr>
          <w:rFonts w:cs="Arial"/>
          <w:color w:val="211A15"/>
        </w:rPr>
        <w:t xml:space="preserve">Furthermore, with the growing industrial trend towards risk reduction for systems and processes, we were committed to providing Functional Safety variants for all FORTiS enclosed encoders. We are delighted </w:t>
      </w:r>
      <w:r w:rsidR="00A673FA">
        <w:rPr>
          <w:rFonts w:cs="Arial"/>
          <w:color w:val="211A15"/>
        </w:rPr>
        <w:t xml:space="preserve">to </w:t>
      </w:r>
      <w:r w:rsidR="00794547" w:rsidRPr="00794547">
        <w:rPr>
          <w:rFonts w:cs="Arial"/>
          <w:color w:val="211A15"/>
        </w:rPr>
        <w:t xml:space="preserve">offer FS certified products to the market </w:t>
      </w:r>
      <w:r w:rsidR="00A673FA">
        <w:rPr>
          <w:rFonts w:cs="Arial"/>
          <w:color w:val="211A15"/>
        </w:rPr>
        <w:t xml:space="preserve">so soon </w:t>
      </w:r>
      <w:r w:rsidR="00794547" w:rsidRPr="00794547">
        <w:rPr>
          <w:rFonts w:cs="Arial"/>
          <w:color w:val="211A15"/>
        </w:rPr>
        <w:t>after launching the FORTiS range.</w:t>
      </w:r>
      <w:r w:rsidRPr="00DB116C">
        <w:rPr>
          <w:rFonts w:cs="Arial"/>
          <w:color w:val="211A15"/>
        </w:rPr>
        <w:t>”</w:t>
      </w:r>
    </w:p>
    <w:p w14:paraId="5AF7275E" w14:textId="2EEF9EFB" w:rsidR="00DB116C" w:rsidRPr="00DB116C" w:rsidRDefault="00DB116C" w:rsidP="00DB116C">
      <w:pPr>
        <w:rPr>
          <w:rFonts w:cs="Arial"/>
          <w:color w:val="211A15"/>
        </w:rPr>
      </w:pPr>
      <w:r w:rsidRPr="00DB116C">
        <w:rPr>
          <w:rFonts w:cs="Arial"/>
          <w:color w:val="211A15"/>
        </w:rPr>
        <w:t xml:space="preserve">Customers can choose from two different extrusion profiles to suit their space requirements. </w:t>
      </w:r>
    </w:p>
    <w:p w14:paraId="71A43E31" w14:textId="39B2D335" w:rsidR="00DB116C" w:rsidRPr="00DB116C" w:rsidRDefault="00DB116C" w:rsidP="00DB116C">
      <w:pPr>
        <w:rPr>
          <w:rFonts w:cs="Arial"/>
          <w:color w:val="211A15"/>
        </w:rPr>
      </w:pPr>
      <w:r w:rsidRPr="00DB116C">
        <w:rPr>
          <w:rFonts w:cs="Arial"/>
        </w:rPr>
        <w:t>The </w:t>
      </w:r>
      <w:hyperlink r:id="rId13" w:tooltip="FORTiS-S™ enclosed absolute encoder" w:history="1">
        <w:r w:rsidRPr="00DB116C">
          <w:rPr>
            <w:rFonts w:cs="Arial"/>
            <w:bdr w:val="none" w:sz="0" w:space="0" w:color="auto" w:frame="1"/>
          </w:rPr>
          <w:t>FORTiS-S™</w:t>
        </w:r>
      </w:hyperlink>
      <w:r w:rsidRPr="00DB116C">
        <w:rPr>
          <w:rFonts w:cs="Arial"/>
        </w:rPr>
        <w:t xml:space="preserve"> linear </w:t>
      </w:r>
      <w:r w:rsidRPr="00DB116C">
        <w:rPr>
          <w:rFonts w:cs="Arial"/>
          <w:color w:val="211A15"/>
        </w:rPr>
        <w:t xml:space="preserve">encoder is the standard-sized encoder, available with measuring lengths from 140 mm to 3040 mm and is installed directly to a machined surface via flexure holes in the extrusion's body. </w:t>
      </w:r>
    </w:p>
    <w:p w14:paraId="1BCAABC9" w14:textId="054792C6" w:rsidR="00525F76" w:rsidRPr="00DB116C" w:rsidRDefault="00DB116C" w:rsidP="00DB116C">
      <w:pPr>
        <w:rPr>
          <w:rFonts w:cs="Arial"/>
          <w:color w:val="211A15"/>
        </w:rPr>
      </w:pPr>
      <w:r w:rsidRPr="00DB116C">
        <w:rPr>
          <w:rFonts w:cs="Arial"/>
        </w:rPr>
        <w:t>The </w:t>
      </w:r>
      <w:hyperlink r:id="rId14" w:tooltip="FORTiS-N™ enclosed absolute encoder" w:history="1">
        <w:r w:rsidRPr="00DB116C">
          <w:rPr>
            <w:rFonts w:cs="Arial"/>
            <w:bdr w:val="none" w:sz="0" w:space="0" w:color="auto" w:frame="1"/>
          </w:rPr>
          <w:t>FORTiS-N™</w:t>
        </w:r>
      </w:hyperlink>
      <w:r w:rsidRPr="00DB116C">
        <w:rPr>
          <w:rFonts w:cs="Arial"/>
          <w:color w:val="211A15"/>
        </w:rPr>
        <w:t> encoder, available with measuring lengths from 70 mm to 2040 mm, features a narrower cross-section extrusion and a more compact readhead to enable installations in confined spaces. This model can be mounted directly to a machined surface via two end cap mounting holes or a mounting spar for greater rigidity.</w:t>
      </w:r>
    </w:p>
    <w:p w14:paraId="1728FE4C" w14:textId="5F8111DA" w:rsidR="00834701" w:rsidRPr="00CF00FB" w:rsidRDefault="005C7470" w:rsidP="005C7470">
      <w:pPr>
        <w:spacing w:before="100" w:beforeAutospacing="1" w:after="100" w:afterAutospacing="1"/>
        <w:rPr>
          <w:rFonts w:cs="Arial"/>
          <w:b/>
        </w:rPr>
      </w:pPr>
      <w:r>
        <w:rPr>
          <w:rFonts w:cs="Arial"/>
          <w:b/>
        </w:rPr>
        <w:lastRenderedPageBreak/>
        <w:t>About FORTiS</w:t>
      </w:r>
      <w:r w:rsidR="00DB116C">
        <w:rPr>
          <w:rFonts w:cs="Arial"/>
          <w:b/>
        </w:rPr>
        <w:t xml:space="preserve">™ FS </w:t>
      </w:r>
      <w:r w:rsidR="00322773">
        <w:rPr>
          <w:rFonts w:cs="Arial"/>
          <w:b/>
        </w:rPr>
        <w:t>enclosed encoders</w:t>
      </w:r>
    </w:p>
    <w:p w14:paraId="28E616BE" w14:textId="546598FB" w:rsidR="00DB116C" w:rsidRDefault="00DB116C" w:rsidP="00525F76">
      <w:pPr>
        <w:rPr>
          <w:lang w:val="en-US"/>
        </w:rPr>
      </w:pPr>
      <w:r w:rsidRPr="005C7470">
        <w:rPr>
          <w:lang w:val="en-US"/>
        </w:rPr>
        <w:t xml:space="preserve">Certain machinery safety functions, such as Safety Limited Speed (SLS), require the encoder position feedback to be functionally safe. </w:t>
      </w:r>
      <w:proofErr w:type="spellStart"/>
      <w:r w:rsidRPr="005C7470">
        <w:rPr>
          <w:lang w:val="en-US"/>
        </w:rPr>
        <w:t>Utili</w:t>
      </w:r>
      <w:r w:rsidR="00E22D58">
        <w:rPr>
          <w:lang w:val="en-US"/>
        </w:rPr>
        <w:t>s</w:t>
      </w:r>
      <w:r w:rsidRPr="005C7470">
        <w:rPr>
          <w:lang w:val="en-US"/>
        </w:rPr>
        <w:t>ing</w:t>
      </w:r>
      <w:proofErr w:type="spellEnd"/>
      <w:r w:rsidRPr="005C7470">
        <w:rPr>
          <w:lang w:val="en-US"/>
        </w:rPr>
        <w:t xml:space="preserve"> an encoder system that is already rated for use in safety-related applications can make machine certification significantly easier. </w:t>
      </w:r>
    </w:p>
    <w:p w14:paraId="7DC6BC89" w14:textId="0F06A293" w:rsidR="00DB116C" w:rsidRPr="005C7470" w:rsidRDefault="000E6C6E" w:rsidP="00525F76">
      <w:pPr>
        <w:rPr>
          <w:lang w:val="en-US"/>
        </w:rPr>
      </w:pPr>
      <w:r w:rsidRPr="000E6C6E">
        <w:rPr>
          <w:lang w:val="en-US"/>
        </w:rPr>
        <w:t xml:space="preserve">Renishaw has launched functionally safe variants of the </w:t>
      </w:r>
      <w:proofErr w:type="spellStart"/>
      <w:r w:rsidRPr="000E6C6E">
        <w:rPr>
          <w:lang w:val="en-US"/>
        </w:rPr>
        <w:t>FORTiS</w:t>
      </w:r>
      <w:proofErr w:type="spellEnd"/>
      <w:r w:rsidRPr="000E6C6E">
        <w:rPr>
          <w:lang w:val="en-US"/>
        </w:rPr>
        <w:t xml:space="preserve"> enclosed encoder series.</w:t>
      </w:r>
    </w:p>
    <w:p w14:paraId="5C237F1B" w14:textId="2F630871" w:rsidR="00DB116C" w:rsidRPr="00FA6EAA" w:rsidRDefault="00DB116C" w:rsidP="00525F76">
      <w:proofErr w:type="spellStart"/>
      <w:r w:rsidRPr="005C7470">
        <w:rPr>
          <w:lang w:val="en-US"/>
        </w:rPr>
        <w:t>FORTiS</w:t>
      </w:r>
      <w:proofErr w:type="spellEnd"/>
      <w:r w:rsidR="00ED010E">
        <w:rPr>
          <w:rFonts w:cs="Arial"/>
          <w:lang w:val="en-US"/>
        </w:rPr>
        <w:t>™</w:t>
      </w:r>
      <w:r>
        <w:rPr>
          <w:lang w:val="en-US"/>
        </w:rPr>
        <w:t> </w:t>
      </w:r>
      <w:r w:rsidRPr="005C7470">
        <w:rPr>
          <w:lang w:val="en-US"/>
        </w:rPr>
        <w:t>FS is an enclosed linear absolute encoder system certified to the following functional safety standards:</w:t>
      </w:r>
      <w:r w:rsidRPr="005C7470">
        <w:t xml:space="preserve"> </w:t>
      </w:r>
      <w:r w:rsidRPr="005C7470">
        <w:rPr>
          <w:lang w:val="en-US"/>
        </w:rPr>
        <w:t>ISO 13849:2015 PLd,</w:t>
      </w:r>
      <w:r w:rsidRPr="005C7470">
        <w:t xml:space="preserve"> </w:t>
      </w:r>
      <w:r w:rsidRPr="005C7470">
        <w:rPr>
          <w:lang w:val="en-US"/>
        </w:rPr>
        <w:t>IEC 61508:2010 SIL2</w:t>
      </w:r>
      <w:r w:rsidRPr="005C7470">
        <w:t xml:space="preserve">, </w:t>
      </w:r>
      <w:r w:rsidRPr="005C7470">
        <w:rPr>
          <w:lang w:val="en-US"/>
        </w:rPr>
        <w:t xml:space="preserve">IEC 61800-5-2:2016 SIL2. It also offers all the other benefits of the cutting edge </w:t>
      </w:r>
      <w:proofErr w:type="spellStart"/>
      <w:r w:rsidRPr="005C7470">
        <w:rPr>
          <w:lang w:val="en-US"/>
        </w:rPr>
        <w:t>FORTiS</w:t>
      </w:r>
      <w:proofErr w:type="spellEnd"/>
      <w:r w:rsidRPr="005C7470">
        <w:rPr>
          <w:lang w:val="en-US"/>
        </w:rPr>
        <w:t xml:space="preserve"> encoder series.</w:t>
      </w:r>
    </w:p>
    <w:p w14:paraId="7FD85192" w14:textId="77777777" w:rsidR="00DB116C" w:rsidRPr="00562342" w:rsidRDefault="00DB116C" w:rsidP="00525F76">
      <w:pPr>
        <w:rPr>
          <w:lang w:val="en-US"/>
        </w:rPr>
      </w:pPr>
      <w:proofErr w:type="spellStart"/>
      <w:r w:rsidRPr="005C7470">
        <w:rPr>
          <w:lang w:val="en-US"/>
        </w:rPr>
        <w:t>FORTiS</w:t>
      </w:r>
      <w:proofErr w:type="spellEnd"/>
      <w:r w:rsidRPr="005C7470">
        <w:rPr>
          <w:lang w:val="en-US"/>
        </w:rPr>
        <w:t xml:space="preserve"> FS encoders are compatible with the Siemens DRIVE-</w:t>
      </w:r>
      <w:proofErr w:type="spellStart"/>
      <w:r w:rsidRPr="005C7470">
        <w:rPr>
          <w:lang w:val="en-US"/>
        </w:rPr>
        <w:t>CLiQ</w:t>
      </w:r>
      <w:proofErr w:type="spellEnd"/>
      <w:r w:rsidRPr="005C7470">
        <w:rPr>
          <w:lang w:val="en-US"/>
        </w:rPr>
        <w:t xml:space="preserve"> and </w:t>
      </w:r>
      <w:proofErr w:type="spellStart"/>
      <w:r w:rsidRPr="005C7470">
        <w:rPr>
          <w:lang w:val="en-US"/>
        </w:rPr>
        <w:t>BiSS</w:t>
      </w:r>
      <w:proofErr w:type="spellEnd"/>
      <w:r w:rsidRPr="005C7470">
        <w:rPr>
          <w:lang w:val="en-US"/>
        </w:rPr>
        <w:t xml:space="preserve"> safety serial communications protocols.</w:t>
      </w:r>
    </w:p>
    <w:p w14:paraId="08433F24" w14:textId="77777777" w:rsidR="005C7470" w:rsidRPr="005C7470" w:rsidRDefault="005C7470" w:rsidP="005C7470">
      <w:pPr>
        <w:shd w:val="clear" w:color="auto" w:fill="FFFFFF"/>
        <w:spacing w:before="100" w:beforeAutospacing="1" w:after="100" w:afterAutospacing="1"/>
        <w:textAlignment w:val="baseline"/>
        <w:outlineLvl w:val="2"/>
        <w:rPr>
          <w:rFonts w:cs="Arial"/>
          <w:b/>
          <w:bCs/>
        </w:rPr>
      </w:pPr>
      <w:r w:rsidRPr="005C7470">
        <w:rPr>
          <w:rFonts w:cs="Arial"/>
          <w:b/>
          <w:bCs/>
        </w:rPr>
        <w:t>Benefits of FORTiS absolute encoders</w:t>
      </w:r>
    </w:p>
    <w:p w14:paraId="4A4E5F69" w14:textId="75E6C5C6" w:rsidR="00DB116C" w:rsidRPr="005C7470" w:rsidRDefault="00DB116C" w:rsidP="00DB116C">
      <w:pPr>
        <w:shd w:val="clear" w:color="auto" w:fill="FFFFFF"/>
        <w:spacing w:before="180" w:after="180"/>
        <w:textAlignment w:val="baseline"/>
        <w:rPr>
          <w:rFonts w:cs="Arial"/>
          <w:color w:val="211A15"/>
        </w:rPr>
      </w:pPr>
      <w:r w:rsidRPr="005C7470">
        <w:rPr>
          <w:rFonts w:cs="Arial"/>
          <w:color w:val="211A15"/>
        </w:rPr>
        <w:t>The FORTiS absolute encoder series is designed to be robust and resistant to a wide range of mechanical shock and vibration effects. All FORTiS-S encoders and FORTiS-N encoders</w:t>
      </w:r>
      <w:r w:rsidR="00DA0B79">
        <w:rPr>
          <w:rFonts w:cs="Arial"/>
          <w:color w:val="211A15"/>
        </w:rPr>
        <w:t>,</w:t>
      </w:r>
      <w:r w:rsidRPr="005C7470">
        <w:rPr>
          <w:rFonts w:cs="Arial"/>
          <w:color w:val="211A15"/>
        </w:rPr>
        <w:t xml:space="preserve"> when installed with mounting spars, are rated up to 30 g which ensures dependable metrology for even the harshest environments and demanding motion control applications.</w:t>
      </w:r>
    </w:p>
    <w:p w14:paraId="3BAF104B" w14:textId="22140A95" w:rsidR="00DB116C" w:rsidRPr="005C7470" w:rsidRDefault="00DB116C" w:rsidP="00DB116C">
      <w:pPr>
        <w:shd w:val="clear" w:color="auto" w:fill="FFFFFF"/>
        <w:spacing w:before="180" w:after="180"/>
        <w:textAlignment w:val="baseline"/>
        <w:rPr>
          <w:rFonts w:cs="Arial"/>
          <w:color w:val="211A15"/>
        </w:rPr>
      </w:pPr>
      <w:r w:rsidRPr="005C7470">
        <w:rPr>
          <w:rFonts w:cs="Arial"/>
          <w:color w:val="211A15"/>
        </w:rPr>
        <w:t>In addition to its extruded enclosure, FORTiS encoders are also protected against contamination by a further level of sealing</w:t>
      </w:r>
      <w:r w:rsidR="003E780C">
        <w:rPr>
          <w:rFonts w:cs="Arial"/>
          <w:color w:val="211A15"/>
        </w:rPr>
        <w:t>;</w:t>
      </w:r>
      <w:r w:rsidRPr="005C7470">
        <w:rPr>
          <w:rFonts w:cs="Arial"/>
          <w:color w:val="211A15"/>
        </w:rPr>
        <w:t xml:space="preserve"> the readhead optical unit (which runs inside the enclosure) is itself sealed to prevent contamination by liquids, </w:t>
      </w:r>
      <w:proofErr w:type="gramStart"/>
      <w:r w:rsidRPr="005C7470">
        <w:rPr>
          <w:rFonts w:cs="Arial"/>
          <w:color w:val="211A15"/>
        </w:rPr>
        <w:t>swarf</w:t>
      </w:r>
      <w:proofErr w:type="gramEnd"/>
      <w:r w:rsidRPr="005C7470">
        <w:rPr>
          <w:rFonts w:cs="Arial"/>
          <w:color w:val="211A15"/>
        </w:rPr>
        <w:t xml:space="preserve"> and other debris. Moreover, improved sealing of the FORTiS encoder enclosure reduces air leakage from the air purge system, resulting in lower operating costs and greater system longevity.</w:t>
      </w:r>
    </w:p>
    <w:p w14:paraId="4610DC38" w14:textId="77777777" w:rsidR="00DB116C" w:rsidRPr="005C7470" w:rsidRDefault="00DB116C" w:rsidP="00DB116C">
      <w:pPr>
        <w:shd w:val="clear" w:color="auto" w:fill="FFFFFF"/>
        <w:spacing w:before="180" w:after="180"/>
        <w:textAlignment w:val="baseline"/>
        <w:rPr>
          <w:rFonts w:cs="Arial"/>
          <w:color w:val="211A15"/>
        </w:rPr>
      </w:pPr>
      <w:r w:rsidRPr="005C7470">
        <w:rPr>
          <w:rFonts w:cs="Arial"/>
          <w:color w:val="211A15"/>
        </w:rPr>
        <w:t xml:space="preserve">FORTiS encoders feature a range of serial communications protocols including </w:t>
      </w:r>
      <w:proofErr w:type="spellStart"/>
      <w:r w:rsidRPr="005C7470">
        <w:rPr>
          <w:rFonts w:cs="Arial"/>
          <w:color w:val="211A15"/>
        </w:rPr>
        <w:t>BiSS</w:t>
      </w:r>
      <w:proofErr w:type="spellEnd"/>
      <w:r w:rsidRPr="005C7470">
        <w:rPr>
          <w:rFonts w:cs="Arial"/>
          <w:color w:val="211A15"/>
        </w:rPr>
        <w:t xml:space="preserve"> C, </w:t>
      </w:r>
      <w:proofErr w:type="spellStart"/>
      <w:r w:rsidRPr="005C7470">
        <w:rPr>
          <w:rFonts w:cs="Arial"/>
          <w:color w:val="211A15"/>
        </w:rPr>
        <w:t>BiSS</w:t>
      </w:r>
      <w:proofErr w:type="spellEnd"/>
      <w:r w:rsidRPr="005C7470">
        <w:rPr>
          <w:rFonts w:cs="Arial"/>
          <w:color w:val="211A15"/>
        </w:rPr>
        <w:t xml:space="preserve"> Safety, Siemens DRIVE-</w:t>
      </w:r>
      <w:proofErr w:type="spellStart"/>
      <w:r w:rsidRPr="005C7470">
        <w:rPr>
          <w:rFonts w:cs="Arial"/>
          <w:color w:val="211A15"/>
        </w:rPr>
        <w:t>CLiQ</w:t>
      </w:r>
      <w:proofErr w:type="spellEnd"/>
      <w:r w:rsidRPr="005C7470">
        <w:rPr>
          <w:rFonts w:cs="Arial"/>
          <w:color w:val="211A15"/>
        </w:rPr>
        <w:t>, FANUC, Mitsubishi, Panasonic</w:t>
      </w:r>
      <w:r>
        <w:rPr>
          <w:rFonts w:cs="Arial"/>
          <w:color w:val="211A15"/>
        </w:rPr>
        <w:t xml:space="preserve"> and Yaskawa</w:t>
      </w:r>
      <w:r w:rsidRPr="005C7470">
        <w:rPr>
          <w:rFonts w:cs="Arial"/>
          <w:color w:val="211A15"/>
        </w:rPr>
        <w:t>. The encoder dimensions also ensure space and bolt-hole compatibility with a wide range of alternative current and legacy systems.</w:t>
      </w:r>
    </w:p>
    <w:p w14:paraId="0FDD3B6B" w14:textId="77777777" w:rsidR="00DB116C" w:rsidRPr="005C7470" w:rsidRDefault="00DB116C" w:rsidP="00DB116C">
      <w:pPr>
        <w:shd w:val="clear" w:color="auto" w:fill="FFFFFF"/>
        <w:spacing w:before="180" w:after="180"/>
        <w:textAlignment w:val="baseline"/>
        <w:rPr>
          <w:rFonts w:cs="Arial"/>
          <w:color w:val="211A15"/>
        </w:rPr>
      </w:pPr>
      <w:r w:rsidRPr="005C7470">
        <w:rPr>
          <w:rFonts w:cs="Arial"/>
          <w:color w:val="211A15"/>
        </w:rPr>
        <w:t>Unlike traditional installation methods, peripheral diagnostic equipment is not essential. Renishaw's patented set-up LED and carefully designed installation accessories ensure intuitive and right-first-time installation that is substantially faster than more conventional systems, even in restricted locations.</w:t>
      </w:r>
    </w:p>
    <w:p w14:paraId="353D4101" w14:textId="77777777" w:rsidR="00DB116C" w:rsidRPr="005C7470" w:rsidRDefault="00DB116C" w:rsidP="00DB116C">
      <w:pPr>
        <w:shd w:val="clear" w:color="auto" w:fill="FFFFFF"/>
        <w:spacing w:before="180" w:after="180"/>
        <w:textAlignment w:val="baseline"/>
        <w:rPr>
          <w:rFonts w:cs="Arial"/>
          <w:color w:val="211A15"/>
        </w:rPr>
      </w:pPr>
      <w:r w:rsidRPr="005C7470">
        <w:rPr>
          <w:rFonts w:cs="Arial"/>
          <w:color w:val="211A15"/>
        </w:rPr>
        <w:t>For enhanced functionality, installers can connect the Advanced Diagnostic Tool, ADTa-100, via a standard USB connector, to a PC running Renishaw's ADT View software. This provides a user-friendly graphical interface of advanced diagnostic information, including key encoder performance parameters such as signal strength along the axis length. A permanent record of installation data can be saved providing confidence to both machine builders and users.</w:t>
      </w:r>
    </w:p>
    <w:p w14:paraId="09F381A2" w14:textId="77777777" w:rsidR="00DB116C" w:rsidRPr="005C7470" w:rsidRDefault="00DB116C" w:rsidP="00DB116C">
      <w:pPr>
        <w:shd w:val="clear" w:color="auto" w:fill="FFFFFF"/>
        <w:spacing w:before="180" w:after="180"/>
        <w:textAlignment w:val="baseline"/>
        <w:rPr>
          <w:rFonts w:cs="Arial"/>
          <w:color w:val="211A15"/>
        </w:rPr>
      </w:pPr>
      <w:r w:rsidRPr="005C7470">
        <w:rPr>
          <w:rFonts w:cs="Arial"/>
          <w:color w:val="211A15"/>
        </w:rPr>
        <w:t>Renishaw FORTiS absolute encoder systems have CE approval and are manufactured in-house using strict quality-controlled processes that are certified to ISO 9001:2015 and backed by a global sales and support network.</w:t>
      </w:r>
    </w:p>
    <w:p w14:paraId="7F463D7D" w14:textId="386E0DD3" w:rsidR="00DB116C" w:rsidRDefault="00DB116C" w:rsidP="00626C4B">
      <w:pPr>
        <w:shd w:val="clear" w:color="auto" w:fill="FFFFFF"/>
        <w:spacing w:before="180" w:after="180"/>
        <w:textAlignment w:val="baseline"/>
        <w:rPr>
          <w:rFonts w:cs="Arial"/>
          <w:color w:val="211A15"/>
        </w:rPr>
      </w:pPr>
      <w:r w:rsidRPr="005C7470">
        <w:rPr>
          <w:rFonts w:cs="Arial"/>
          <w:color w:val="211A15"/>
        </w:rPr>
        <w:t>Please contact your local Renishaw sales representative to discuss how the FORTiS absolute encoder series can help solve your metrology challenges.</w:t>
      </w:r>
    </w:p>
    <w:p w14:paraId="7127642E" w14:textId="313E405B" w:rsidR="005C7470" w:rsidRPr="005C7470" w:rsidRDefault="005C7470" w:rsidP="005C7470">
      <w:pPr>
        <w:shd w:val="clear" w:color="auto" w:fill="FFFFFF"/>
        <w:textAlignment w:val="baseline"/>
        <w:rPr>
          <w:rFonts w:cs="Arial"/>
          <w:color w:val="211A15"/>
        </w:rPr>
      </w:pPr>
      <w:r w:rsidRPr="005C7470">
        <w:rPr>
          <w:rFonts w:cs="Arial"/>
          <w:color w:val="211A15"/>
        </w:rPr>
        <w:t>For more information about Renishaw's new FORTiS enclosed linear encoders, visit </w:t>
      </w:r>
      <w:hyperlink r:id="rId15" w:tgtFrame="_blank" w:tooltip="Enclosed optical encoders" w:history="1">
        <w:r w:rsidRPr="005C7470">
          <w:rPr>
            <w:rStyle w:val="Hyperlink"/>
            <w:rFonts w:cs="Arial"/>
            <w:bdr w:val="none" w:sz="0" w:space="0" w:color="auto" w:frame="1"/>
          </w:rPr>
          <w:t>www.renishaw.com/fortis</w:t>
        </w:r>
      </w:hyperlink>
    </w:p>
    <w:p w14:paraId="27433889" w14:textId="5CE64072" w:rsidR="00EC6F89" w:rsidRPr="00CF00FB" w:rsidRDefault="00EC6F89" w:rsidP="00EC6F89">
      <w:pPr>
        <w:rPr>
          <w:rFonts w:cs="Arial"/>
          <w:b/>
          <w:bCs/>
        </w:rPr>
      </w:pPr>
    </w:p>
    <w:p w14:paraId="4FE880D1" w14:textId="77777777" w:rsidR="00113C35" w:rsidRDefault="00113C35" w:rsidP="0050292E">
      <w:pPr>
        <w:spacing w:line="276" w:lineRule="auto"/>
        <w:rPr>
          <w:rFonts w:cs="Arial"/>
          <w:sz w:val="22"/>
          <w:szCs w:val="22"/>
        </w:rPr>
      </w:pPr>
    </w:p>
    <w:p w14:paraId="4FE880D2" w14:textId="18EE8D53" w:rsidR="00714411" w:rsidRPr="00525F76" w:rsidRDefault="009F23F0" w:rsidP="00291695">
      <w:pPr>
        <w:spacing w:line="276" w:lineRule="auto"/>
        <w:jc w:val="center"/>
        <w:rPr>
          <w:rFonts w:cs="Arial"/>
          <w:b/>
        </w:rPr>
      </w:pPr>
      <w:r w:rsidRPr="00525F76">
        <w:rPr>
          <w:rFonts w:cs="Arial"/>
          <w:b/>
        </w:rPr>
        <w:t>-ENDS-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cs="Arial"/>
          <w:b/>
          <w:sz w:val="22"/>
          <w:szCs w:val="22"/>
        </w:rPr>
      </w:pPr>
    </w:p>
    <w:sectPr w:rsidR="00CA494F" w:rsidSect="00B803A3">
      <w:headerReference w:type="first" r:id="rId16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59B7CC" w14:textId="77777777" w:rsidR="005F3E95" w:rsidRDefault="005F3E95" w:rsidP="002E2F8C">
      <w:r>
        <w:separator/>
      </w:r>
    </w:p>
  </w:endnote>
  <w:endnote w:type="continuationSeparator" w:id="0">
    <w:p w14:paraId="0E61EA15" w14:textId="77777777" w:rsidR="005F3E95" w:rsidRDefault="005F3E95" w:rsidP="002E2F8C">
      <w:r>
        <w:continuationSeparator/>
      </w:r>
    </w:p>
  </w:endnote>
  <w:endnote w:type="continuationNotice" w:id="1">
    <w:p w14:paraId="75384624" w14:textId="77777777" w:rsidR="005F3E95" w:rsidRDefault="005F3E9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Medium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E04A66" w14:textId="77777777" w:rsidR="005F3E95" w:rsidRDefault="005F3E95" w:rsidP="002E2F8C">
      <w:r>
        <w:separator/>
      </w:r>
    </w:p>
  </w:footnote>
  <w:footnote w:type="continuationSeparator" w:id="0">
    <w:p w14:paraId="73C84707" w14:textId="77777777" w:rsidR="005F3E95" w:rsidRDefault="005F3E95" w:rsidP="002E2F8C">
      <w:r>
        <w:continuationSeparator/>
      </w:r>
    </w:p>
  </w:footnote>
  <w:footnote w:type="continuationNotice" w:id="1">
    <w:p w14:paraId="3F5DF2AC" w14:textId="77777777" w:rsidR="005F3E95" w:rsidRDefault="005F3E9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E880D7" w14:textId="77777777" w:rsidR="00E63517" w:rsidRDefault="00DF6E72">
    <w:pPr>
      <w:pStyle w:val="Header"/>
    </w:pPr>
    <w:r>
      <w:rPr>
        <w:rFonts w:cs="Arial"/>
        <w:i/>
        <w:noProof/>
        <w:lang w:val="en-GB"/>
      </w:rPr>
      <w:drawing>
        <wp:anchor distT="0" distB="0" distL="114300" distR="114300" simplePos="0" relativeHeight="251658241" behindDoc="0" locked="0" layoutInCell="0" allowOverlap="1" wp14:anchorId="4FE880D8" wp14:editId="4FE880D9">
          <wp:simplePos x="0" y="0"/>
          <wp:positionH relativeFrom="column">
            <wp:posOffset>4210334</wp:posOffset>
          </wp:positionH>
          <wp:positionV relativeFrom="paragraph">
            <wp:posOffset>463768</wp:posOffset>
          </wp:positionV>
          <wp:extent cx="2105025" cy="790575"/>
          <wp:effectExtent l="19050" t="0" r="9525" b="0"/>
          <wp:wrapTopAndBottom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790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5F3E95">
      <w:rPr>
        <w:noProof/>
      </w:rPr>
      <w:object w:dxaOrig="1440" w:dyaOrig="1440" w14:anchorId="4FE880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margin-left:-10.55pt;margin-top:42.75pt;width:505pt;height:133pt;z-index:251658240;visibility:visible;mso-wrap-edited:f;mso-position-horizontal-relative:text;mso-position-vertical-relative:text" o:allowincell="f">
          <v:imagedata r:id="rId2" o:title="" cropbottom="-16693f"/>
          <w10:wrap type="square"/>
        </v:shape>
        <o:OLEObject Type="Embed" ProgID="Word.Picture.8" ShapeID="_x0000_s2049" DrawAspect="Content" ObjectID="_1686112847" r:id="rId3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6E2D5D"/>
    <w:multiLevelType w:val="hybridMultilevel"/>
    <w:tmpl w:val="FF6EBF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17029"/>
    <w:rsid w:val="000237A8"/>
    <w:rsid w:val="000252CA"/>
    <w:rsid w:val="0005131B"/>
    <w:rsid w:val="00055375"/>
    <w:rsid w:val="000566E5"/>
    <w:rsid w:val="000614A3"/>
    <w:rsid w:val="00063EBC"/>
    <w:rsid w:val="00067530"/>
    <w:rsid w:val="00075B33"/>
    <w:rsid w:val="000A5333"/>
    <w:rsid w:val="000B1BD8"/>
    <w:rsid w:val="000B1FCA"/>
    <w:rsid w:val="000B6575"/>
    <w:rsid w:val="000C6F60"/>
    <w:rsid w:val="000E2B7B"/>
    <w:rsid w:val="000E6C6E"/>
    <w:rsid w:val="00113C35"/>
    <w:rsid w:val="0012029C"/>
    <w:rsid w:val="00135DB0"/>
    <w:rsid w:val="00140AA0"/>
    <w:rsid w:val="00145FF4"/>
    <w:rsid w:val="00165BF9"/>
    <w:rsid w:val="001753BC"/>
    <w:rsid w:val="00180B30"/>
    <w:rsid w:val="00185314"/>
    <w:rsid w:val="001A7649"/>
    <w:rsid w:val="001B5924"/>
    <w:rsid w:val="001C2192"/>
    <w:rsid w:val="001C2856"/>
    <w:rsid w:val="001C643C"/>
    <w:rsid w:val="00202057"/>
    <w:rsid w:val="00206293"/>
    <w:rsid w:val="0021225A"/>
    <w:rsid w:val="00217E23"/>
    <w:rsid w:val="00227CE4"/>
    <w:rsid w:val="002379A3"/>
    <w:rsid w:val="00240BFC"/>
    <w:rsid w:val="00245116"/>
    <w:rsid w:val="002469DB"/>
    <w:rsid w:val="00257833"/>
    <w:rsid w:val="002858D4"/>
    <w:rsid w:val="00291695"/>
    <w:rsid w:val="002A4C90"/>
    <w:rsid w:val="002C6695"/>
    <w:rsid w:val="002D6C68"/>
    <w:rsid w:val="002E2F8C"/>
    <w:rsid w:val="00310B2A"/>
    <w:rsid w:val="00322773"/>
    <w:rsid w:val="003377F3"/>
    <w:rsid w:val="003504B1"/>
    <w:rsid w:val="003537D3"/>
    <w:rsid w:val="003647B3"/>
    <w:rsid w:val="003659A8"/>
    <w:rsid w:val="00373754"/>
    <w:rsid w:val="00381AE5"/>
    <w:rsid w:val="00387027"/>
    <w:rsid w:val="00392EF6"/>
    <w:rsid w:val="0039382D"/>
    <w:rsid w:val="003A27BC"/>
    <w:rsid w:val="003A37EE"/>
    <w:rsid w:val="003D5DDB"/>
    <w:rsid w:val="003E6E81"/>
    <w:rsid w:val="003E780C"/>
    <w:rsid w:val="003F2730"/>
    <w:rsid w:val="003F79F2"/>
    <w:rsid w:val="004029DB"/>
    <w:rsid w:val="00407D9A"/>
    <w:rsid w:val="00426AB7"/>
    <w:rsid w:val="00443E0F"/>
    <w:rsid w:val="004526B0"/>
    <w:rsid w:val="00465F49"/>
    <w:rsid w:val="00474A48"/>
    <w:rsid w:val="00474A5F"/>
    <w:rsid w:val="004863E7"/>
    <w:rsid w:val="004900B9"/>
    <w:rsid w:val="00490E55"/>
    <w:rsid w:val="004930B0"/>
    <w:rsid w:val="0049414C"/>
    <w:rsid w:val="004C1978"/>
    <w:rsid w:val="004C5163"/>
    <w:rsid w:val="004C68BF"/>
    <w:rsid w:val="004D6D3C"/>
    <w:rsid w:val="004F02A0"/>
    <w:rsid w:val="004F11A7"/>
    <w:rsid w:val="004F5243"/>
    <w:rsid w:val="0050292E"/>
    <w:rsid w:val="00505214"/>
    <w:rsid w:val="0051473C"/>
    <w:rsid w:val="00520A78"/>
    <w:rsid w:val="00524281"/>
    <w:rsid w:val="00525F76"/>
    <w:rsid w:val="005345EB"/>
    <w:rsid w:val="00535A5C"/>
    <w:rsid w:val="0054221C"/>
    <w:rsid w:val="00544ECF"/>
    <w:rsid w:val="00546FE4"/>
    <w:rsid w:val="00576141"/>
    <w:rsid w:val="0057670B"/>
    <w:rsid w:val="00586535"/>
    <w:rsid w:val="00590FCF"/>
    <w:rsid w:val="00593265"/>
    <w:rsid w:val="005945AF"/>
    <w:rsid w:val="005A7A54"/>
    <w:rsid w:val="005B2717"/>
    <w:rsid w:val="005C25B4"/>
    <w:rsid w:val="005C7470"/>
    <w:rsid w:val="005D416B"/>
    <w:rsid w:val="005F3E95"/>
    <w:rsid w:val="005F46B8"/>
    <w:rsid w:val="00604CE4"/>
    <w:rsid w:val="00607964"/>
    <w:rsid w:val="00626C4B"/>
    <w:rsid w:val="00633356"/>
    <w:rsid w:val="00644635"/>
    <w:rsid w:val="0065468E"/>
    <w:rsid w:val="00656161"/>
    <w:rsid w:val="0066174E"/>
    <w:rsid w:val="0066289D"/>
    <w:rsid w:val="00666780"/>
    <w:rsid w:val="006818AC"/>
    <w:rsid w:val="006873DF"/>
    <w:rsid w:val="00694EDE"/>
    <w:rsid w:val="0069553D"/>
    <w:rsid w:val="00696C06"/>
    <w:rsid w:val="006A0FD7"/>
    <w:rsid w:val="006B1391"/>
    <w:rsid w:val="006B413D"/>
    <w:rsid w:val="006C2C75"/>
    <w:rsid w:val="006C5EFA"/>
    <w:rsid w:val="006C7867"/>
    <w:rsid w:val="006E4D82"/>
    <w:rsid w:val="00701066"/>
    <w:rsid w:val="00714411"/>
    <w:rsid w:val="00723E2A"/>
    <w:rsid w:val="0072403D"/>
    <w:rsid w:val="0073088A"/>
    <w:rsid w:val="00750119"/>
    <w:rsid w:val="00775194"/>
    <w:rsid w:val="00780230"/>
    <w:rsid w:val="00780971"/>
    <w:rsid w:val="00781B11"/>
    <w:rsid w:val="00794547"/>
    <w:rsid w:val="00797E75"/>
    <w:rsid w:val="007B1F00"/>
    <w:rsid w:val="007B7B78"/>
    <w:rsid w:val="007C3DAF"/>
    <w:rsid w:val="007C4DCE"/>
    <w:rsid w:val="007C65C2"/>
    <w:rsid w:val="007D6F24"/>
    <w:rsid w:val="007F3BB1"/>
    <w:rsid w:val="00803355"/>
    <w:rsid w:val="00804922"/>
    <w:rsid w:val="008149F1"/>
    <w:rsid w:val="00834701"/>
    <w:rsid w:val="0084325D"/>
    <w:rsid w:val="0085632E"/>
    <w:rsid w:val="00864808"/>
    <w:rsid w:val="00874709"/>
    <w:rsid w:val="008757C5"/>
    <w:rsid w:val="00893A94"/>
    <w:rsid w:val="008D1D65"/>
    <w:rsid w:val="008D3B4D"/>
    <w:rsid w:val="008E2064"/>
    <w:rsid w:val="008E495B"/>
    <w:rsid w:val="00910A83"/>
    <w:rsid w:val="009151F7"/>
    <w:rsid w:val="00915F7A"/>
    <w:rsid w:val="00916B65"/>
    <w:rsid w:val="00934121"/>
    <w:rsid w:val="009415B6"/>
    <w:rsid w:val="00941D0F"/>
    <w:rsid w:val="0094377D"/>
    <w:rsid w:val="00986001"/>
    <w:rsid w:val="0098680F"/>
    <w:rsid w:val="009A28D0"/>
    <w:rsid w:val="009A3275"/>
    <w:rsid w:val="009B326C"/>
    <w:rsid w:val="009B63D3"/>
    <w:rsid w:val="009C1550"/>
    <w:rsid w:val="009C2F78"/>
    <w:rsid w:val="009D6F37"/>
    <w:rsid w:val="009E753D"/>
    <w:rsid w:val="009F23F0"/>
    <w:rsid w:val="009F352A"/>
    <w:rsid w:val="00A05840"/>
    <w:rsid w:val="00A32C35"/>
    <w:rsid w:val="00A40B8B"/>
    <w:rsid w:val="00A60348"/>
    <w:rsid w:val="00A673FA"/>
    <w:rsid w:val="00A6754A"/>
    <w:rsid w:val="00A82E41"/>
    <w:rsid w:val="00A947DA"/>
    <w:rsid w:val="00AB10DA"/>
    <w:rsid w:val="00AB7FD2"/>
    <w:rsid w:val="00AE2FEB"/>
    <w:rsid w:val="00AE4B5D"/>
    <w:rsid w:val="00AE57F3"/>
    <w:rsid w:val="00AF0949"/>
    <w:rsid w:val="00AF5CFE"/>
    <w:rsid w:val="00AF60BA"/>
    <w:rsid w:val="00AF7BA1"/>
    <w:rsid w:val="00B03550"/>
    <w:rsid w:val="00B04F0C"/>
    <w:rsid w:val="00B13CE5"/>
    <w:rsid w:val="00B35AA9"/>
    <w:rsid w:val="00B4011E"/>
    <w:rsid w:val="00B514A2"/>
    <w:rsid w:val="00B53A08"/>
    <w:rsid w:val="00B53C11"/>
    <w:rsid w:val="00B617A7"/>
    <w:rsid w:val="00B61F67"/>
    <w:rsid w:val="00B70DAB"/>
    <w:rsid w:val="00B803A3"/>
    <w:rsid w:val="00B869E7"/>
    <w:rsid w:val="00B87FD3"/>
    <w:rsid w:val="00BB1A9A"/>
    <w:rsid w:val="00BB20FE"/>
    <w:rsid w:val="00BC424E"/>
    <w:rsid w:val="00BD101A"/>
    <w:rsid w:val="00BD65FB"/>
    <w:rsid w:val="00BE21C9"/>
    <w:rsid w:val="00BE2542"/>
    <w:rsid w:val="00BE6258"/>
    <w:rsid w:val="00BE7FEA"/>
    <w:rsid w:val="00BF3745"/>
    <w:rsid w:val="00C12C00"/>
    <w:rsid w:val="00C14100"/>
    <w:rsid w:val="00C26532"/>
    <w:rsid w:val="00C30CDF"/>
    <w:rsid w:val="00C31372"/>
    <w:rsid w:val="00C34EC9"/>
    <w:rsid w:val="00C43C73"/>
    <w:rsid w:val="00C44CC2"/>
    <w:rsid w:val="00C47966"/>
    <w:rsid w:val="00C62A0D"/>
    <w:rsid w:val="00C67528"/>
    <w:rsid w:val="00C72984"/>
    <w:rsid w:val="00C7573D"/>
    <w:rsid w:val="00C75F96"/>
    <w:rsid w:val="00C85DC5"/>
    <w:rsid w:val="00CA402B"/>
    <w:rsid w:val="00CA494F"/>
    <w:rsid w:val="00CB0C2C"/>
    <w:rsid w:val="00CB2A33"/>
    <w:rsid w:val="00CB3123"/>
    <w:rsid w:val="00CB449C"/>
    <w:rsid w:val="00CB58A0"/>
    <w:rsid w:val="00CC2F07"/>
    <w:rsid w:val="00CD6AD4"/>
    <w:rsid w:val="00CF00FB"/>
    <w:rsid w:val="00CF722A"/>
    <w:rsid w:val="00D03AD0"/>
    <w:rsid w:val="00D14B54"/>
    <w:rsid w:val="00D27495"/>
    <w:rsid w:val="00D30FD8"/>
    <w:rsid w:val="00D366C8"/>
    <w:rsid w:val="00D36C06"/>
    <w:rsid w:val="00D601DC"/>
    <w:rsid w:val="00D851C0"/>
    <w:rsid w:val="00D87313"/>
    <w:rsid w:val="00D92177"/>
    <w:rsid w:val="00D9286E"/>
    <w:rsid w:val="00D94965"/>
    <w:rsid w:val="00D96ACE"/>
    <w:rsid w:val="00D97C50"/>
    <w:rsid w:val="00DA0B79"/>
    <w:rsid w:val="00DB116C"/>
    <w:rsid w:val="00DC65AA"/>
    <w:rsid w:val="00DF6E72"/>
    <w:rsid w:val="00E22254"/>
    <w:rsid w:val="00E22D58"/>
    <w:rsid w:val="00E25AB8"/>
    <w:rsid w:val="00E352FC"/>
    <w:rsid w:val="00E42987"/>
    <w:rsid w:val="00E457B4"/>
    <w:rsid w:val="00E50CD8"/>
    <w:rsid w:val="00E63517"/>
    <w:rsid w:val="00E73435"/>
    <w:rsid w:val="00E85E06"/>
    <w:rsid w:val="00E913EC"/>
    <w:rsid w:val="00E97F93"/>
    <w:rsid w:val="00EA2DA8"/>
    <w:rsid w:val="00EA2E70"/>
    <w:rsid w:val="00EA334A"/>
    <w:rsid w:val="00EA3AF0"/>
    <w:rsid w:val="00EB40A4"/>
    <w:rsid w:val="00EC0CC5"/>
    <w:rsid w:val="00EC6F89"/>
    <w:rsid w:val="00ED010E"/>
    <w:rsid w:val="00ED7450"/>
    <w:rsid w:val="00EE7C5D"/>
    <w:rsid w:val="00EF3218"/>
    <w:rsid w:val="00F05286"/>
    <w:rsid w:val="00F30D7C"/>
    <w:rsid w:val="00F46F3E"/>
    <w:rsid w:val="00F560D5"/>
    <w:rsid w:val="00F60098"/>
    <w:rsid w:val="00F65081"/>
    <w:rsid w:val="00F71F07"/>
    <w:rsid w:val="00F81452"/>
    <w:rsid w:val="00FA3F2E"/>
    <w:rsid w:val="00FB512A"/>
    <w:rsid w:val="00FC2419"/>
    <w:rsid w:val="00FC7AE9"/>
    <w:rsid w:val="00FE0C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4FE880C6"/>
  <w15:docId w15:val="{7CD6B710-AD82-4F7A-9B15-0A5EAF2C67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5F76"/>
    <w:pPr>
      <w:spacing w:before="120" w:after="120"/>
    </w:pPr>
    <w:rPr>
      <w:rFonts w:ascii="Arial" w:hAnsi="Arial"/>
    </w:rPr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A40B8B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4F11A7"/>
    <w:pPr>
      <w:ind w:left="720"/>
      <w:contextualSpacing/>
    </w:pPr>
  </w:style>
  <w:style w:type="paragraph" w:customStyle="1" w:styleId="Mainbodytext8pt">
    <w:name w:val="Main body text 8pt"/>
    <w:basedOn w:val="Normal"/>
    <w:uiPriority w:val="99"/>
    <w:rsid w:val="00520A78"/>
    <w:pPr>
      <w:tabs>
        <w:tab w:val="left" w:pos="198"/>
        <w:tab w:val="left" w:pos="567"/>
        <w:tab w:val="left" w:pos="850"/>
      </w:tabs>
      <w:suppressAutoHyphens/>
      <w:autoSpaceDE w:val="0"/>
      <w:autoSpaceDN w:val="0"/>
      <w:adjustRightInd w:val="0"/>
      <w:spacing w:after="113" w:line="240" w:lineRule="atLeast"/>
      <w:textAlignment w:val="baseline"/>
    </w:pPr>
    <w:rPr>
      <w:rFonts w:ascii="Helvetica Medium" w:hAnsi="Helvetica Medium" w:cs="Helvetica Medium"/>
      <w:color w:val="000000"/>
      <w:sz w:val="16"/>
      <w:szCs w:val="16"/>
    </w:rPr>
  </w:style>
  <w:style w:type="character" w:customStyle="1" w:styleId="textMainbody">
    <w:name w:val="text (Main body)"/>
    <w:uiPriority w:val="99"/>
    <w:rsid w:val="00520A78"/>
    <w:rPr>
      <w:rFonts w:ascii="Helvetica Medium" w:hAnsi="Helvetica Medium" w:cs="Helvetica Medium"/>
      <w:color w:val="000000"/>
      <w:spacing w:val="0"/>
      <w:w w:val="100"/>
      <w:position w:val="0"/>
      <w:sz w:val="16"/>
      <w:szCs w:val="16"/>
      <w:u w:val="none"/>
      <w:vertAlign w:val="baseline"/>
    </w:rPr>
  </w:style>
  <w:style w:type="character" w:styleId="CommentReference">
    <w:name w:val="annotation reference"/>
    <w:basedOn w:val="DefaultParagraphFont"/>
    <w:uiPriority w:val="99"/>
    <w:semiHidden/>
    <w:unhideWhenUsed/>
    <w:rsid w:val="005C74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7470"/>
    <w:pPr>
      <w:spacing w:after="160"/>
    </w:pPr>
    <w:rPr>
      <w:rFonts w:asciiTheme="minorHAnsi" w:eastAsiaTheme="minorHAnsi" w:hAnsiTheme="minorHAnsi" w:cstheme="minorBidi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C7470"/>
    <w:rPr>
      <w:rFonts w:asciiTheme="minorHAnsi" w:eastAsiaTheme="minorHAnsi" w:hAnsiTheme="minorHAnsi" w:cstheme="minorBidi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7450"/>
    <w:pPr>
      <w:spacing w:after="0"/>
    </w:pPr>
    <w:rPr>
      <w:rFonts w:ascii="Times New Roman" w:eastAsia="Times New Roman" w:hAnsi="Times New Roman" w:cs="Times New Roman"/>
      <w:b/>
      <w:bCs/>
      <w:lang w:eastAsia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7450"/>
    <w:rPr>
      <w:rFonts w:asciiTheme="minorHAnsi" w:eastAsiaTheme="minorHAnsi" w:hAnsiTheme="minorHAnsi" w:cstheme="minorBidi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46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599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91196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89640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renishaw.com/en/fortis-s-enclosed-absolute-encoder--45272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renishaw.com/en/resolute-encoder-series--37823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nishaw.com/en/enclosed-optical-encoders--45273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renishaw.com/en/enclosed-optical-encoders--45273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renishaw.com/en/fortis-n-enclosed-absolute-encoder--45535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B65734A3CCAA408DE793BFC2C4CE8C" ma:contentTypeVersion="10" ma:contentTypeDescription="Create a new document." ma:contentTypeScope="" ma:versionID="f004968096a95da90f2d6045a975625d">
  <xsd:schema xmlns:xsd="http://www.w3.org/2001/XMLSchema" xmlns:xs="http://www.w3.org/2001/XMLSchema" xmlns:p="http://schemas.microsoft.com/office/2006/metadata/properties" xmlns:ns2="4bb4d2fa-7b67-45ef-9eb7-edc0aeca7d12" targetNamespace="http://schemas.microsoft.com/office/2006/metadata/properties" ma:root="true" ma:fieldsID="63787921d3ed6899ce3ecd5200dc33fb" ns2:_="">
    <xsd:import namespace="4bb4d2fa-7b67-45ef-9eb7-edc0aeca7d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b4d2fa-7b67-45ef-9eb7-edc0aeca7d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5244C7A-DCCD-4D61-B2CE-38F5797B5DE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2762AEC-8A7E-485F-9D21-A2B9A99E1D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b4d2fa-7b67-45ef-9eb7-edc0aeca7d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45</Words>
  <Characters>5962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6994</CharactersWithSpaces>
  <SharedDoc>false</SharedDoc>
  <HLinks>
    <vt:vector size="30" baseType="variant">
      <vt:variant>
        <vt:i4>1441794</vt:i4>
      </vt:variant>
      <vt:variant>
        <vt:i4>12</vt:i4>
      </vt:variant>
      <vt:variant>
        <vt:i4>0</vt:i4>
      </vt:variant>
      <vt:variant>
        <vt:i4>5</vt:i4>
      </vt:variant>
      <vt:variant>
        <vt:lpwstr>https://www.renishaw.com/en/enclosed-optical-encoders--45273</vt:lpwstr>
      </vt:variant>
      <vt:variant>
        <vt:lpwstr/>
      </vt:variant>
      <vt:variant>
        <vt:i4>1966153</vt:i4>
      </vt:variant>
      <vt:variant>
        <vt:i4>9</vt:i4>
      </vt:variant>
      <vt:variant>
        <vt:i4>0</vt:i4>
      </vt:variant>
      <vt:variant>
        <vt:i4>5</vt:i4>
      </vt:variant>
      <vt:variant>
        <vt:lpwstr>https://www.renishaw.com/en/fortis-n-enclosed-absolute-encoder--45535</vt:lpwstr>
      </vt:variant>
      <vt:variant>
        <vt:lpwstr/>
      </vt:variant>
      <vt:variant>
        <vt:i4>458830</vt:i4>
      </vt:variant>
      <vt:variant>
        <vt:i4>6</vt:i4>
      </vt:variant>
      <vt:variant>
        <vt:i4>0</vt:i4>
      </vt:variant>
      <vt:variant>
        <vt:i4>5</vt:i4>
      </vt:variant>
      <vt:variant>
        <vt:lpwstr>https://www.renishaw.com/en/fortis-s-enclosed-absolute-encoder--45272</vt:lpwstr>
      </vt:variant>
      <vt:variant>
        <vt:lpwstr/>
      </vt:variant>
      <vt:variant>
        <vt:i4>6553700</vt:i4>
      </vt:variant>
      <vt:variant>
        <vt:i4>3</vt:i4>
      </vt:variant>
      <vt:variant>
        <vt:i4>0</vt:i4>
      </vt:variant>
      <vt:variant>
        <vt:i4>5</vt:i4>
      </vt:variant>
      <vt:variant>
        <vt:lpwstr>https://www.renishaw.com/en/resolute-encoder-series--37823</vt:lpwstr>
      </vt:variant>
      <vt:variant>
        <vt:lpwstr/>
      </vt:variant>
      <vt:variant>
        <vt:i4>1441794</vt:i4>
      </vt:variant>
      <vt:variant>
        <vt:i4>0</vt:i4>
      </vt:variant>
      <vt:variant>
        <vt:i4>0</vt:i4>
      </vt:variant>
      <vt:variant>
        <vt:i4>5</vt:i4>
      </vt:variant>
      <vt:variant>
        <vt:lpwstr>https://www.renishaw.com/en/enclosed-optical-encoders--45273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subject/>
  <dc:creator>Renishaw</dc:creator>
  <cp:keywords/>
  <cp:lastModifiedBy>Sebastian Broady</cp:lastModifiedBy>
  <cp:revision>2</cp:revision>
  <cp:lastPrinted>2014-11-04T04:56:00Z</cp:lastPrinted>
  <dcterms:created xsi:type="dcterms:W3CDTF">2021-06-25T06:54:00Z</dcterms:created>
  <dcterms:modified xsi:type="dcterms:W3CDTF">2021-06-25T0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B65734A3CCAA408DE793BFC2C4CE8C</vt:lpwstr>
  </property>
</Properties>
</file>